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dy hartst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tst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1 mission hills rd apt 103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dyhartstei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562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r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